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77C8" w:rsidRDefault="000277C8" w:rsidP="000277C8">
      <w:r>
        <w:t xml:space="preserve">Dear Parent/Guardian,  </w:t>
      </w:r>
    </w:p>
    <w:p w:rsidR="000277C8" w:rsidRPr="007C4B24" w:rsidRDefault="000277C8" w:rsidP="000277C8">
      <w:r>
        <w:t xml:space="preserve"> </w:t>
      </w:r>
      <w:r w:rsidR="007C4B24">
        <w:br/>
      </w:r>
      <w:r w:rsidRPr="007C4B24">
        <w:rPr>
          <w:b/>
        </w:rPr>
        <w:t xml:space="preserve">Re: </w:t>
      </w:r>
      <w:r w:rsidR="007C4B24" w:rsidRPr="007C4B24">
        <w:rPr>
          <w:b/>
        </w:rPr>
        <w:t xml:space="preserve">Acceptable Internet Use </w:t>
      </w:r>
      <w:r w:rsidRPr="007C4B24">
        <w:rPr>
          <w:b/>
        </w:rPr>
        <w:t xml:space="preserve">Permission Form  </w:t>
      </w:r>
    </w:p>
    <w:p w:rsidR="000277C8" w:rsidRDefault="000277C8" w:rsidP="000277C8">
      <w:r>
        <w:t xml:space="preserve">As part of the school’s education programme we offer pupils supervised access to the Internet. </w:t>
      </w:r>
      <w:r w:rsidR="00A06648">
        <w:t>The internet provides an unlimited amount</w:t>
      </w:r>
      <w:r>
        <w:t xml:space="preserve"> of online educational resources that can greatly enhance the learning experience.  </w:t>
      </w:r>
    </w:p>
    <w:p w:rsidR="000277C8" w:rsidRDefault="00A06648" w:rsidP="000277C8">
      <w:r>
        <w:t>Using</w:t>
      </w:r>
      <w:r w:rsidR="000277C8">
        <w:t xml:space="preserve"> the Internet requires responsibility on the part of the user and the school. </w:t>
      </w:r>
      <w:r>
        <w:t>We have outlined these</w:t>
      </w:r>
      <w:r w:rsidR="000277C8">
        <w:t xml:space="preserve"> responsibilities in the school’s Acceptable Use Policy (</w:t>
      </w:r>
      <w:r>
        <w:t xml:space="preserve">please find </w:t>
      </w:r>
      <w:r w:rsidR="000277C8">
        <w:t xml:space="preserve">enclosed). It is important that this document is read carefully, signed by a parent or guardian and returned to the school.  </w:t>
      </w:r>
    </w:p>
    <w:p w:rsidR="000277C8" w:rsidRDefault="00A06648" w:rsidP="000277C8">
      <w:r>
        <w:t>T</w:t>
      </w:r>
      <w:r w:rsidR="000277C8">
        <w:t>he school takes active steps to p</w:t>
      </w:r>
      <w:r>
        <w:t>romote safe use of the Internet however</w:t>
      </w:r>
      <w:r w:rsidR="000277C8">
        <w:t xml:space="preserve"> it recognises the possibility that students may accidentally or deliberately access inappropriate or objectionable material.  </w:t>
      </w:r>
    </w:p>
    <w:p w:rsidR="000277C8" w:rsidRDefault="00A06648" w:rsidP="000277C8">
      <w:r>
        <w:t>As a</w:t>
      </w:r>
      <w:r w:rsidR="000277C8">
        <w:t xml:space="preserve"> school </w:t>
      </w:r>
      <w:r>
        <w:t>we respect</w:t>
      </w:r>
      <w:r w:rsidR="000277C8">
        <w:t xml:space="preserve"> each family’s right to decide whether or not to allow their children access to the Internet as defined by the school’s Acceptable Use Policy.  </w:t>
      </w:r>
    </w:p>
    <w:p w:rsidR="000277C8" w:rsidRDefault="000277C8" w:rsidP="000277C8">
      <w:r>
        <w:t>Having read the terms of our school’s Acceptable Use Policy, you may</w:t>
      </w:r>
      <w:r w:rsidR="00A06648">
        <w:t xml:space="preserve"> like to take a moment</w:t>
      </w:r>
      <w:r>
        <w:t xml:space="preserve"> to consider how the In</w:t>
      </w:r>
      <w:r w:rsidR="00A06648">
        <w:t>ternet is used in your own home</w:t>
      </w:r>
      <w:r>
        <w:t xml:space="preserve"> and see if there is any way you could make it safer for your own family.  </w:t>
      </w:r>
    </w:p>
    <w:p w:rsidR="000277C8" w:rsidRDefault="000277C8" w:rsidP="000277C8">
      <w:r>
        <w:t xml:space="preserve"> </w:t>
      </w:r>
    </w:p>
    <w:p w:rsidR="00067773" w:rsidRDefault="000277C8" w:rsidP="000277C8">
      <w:r>
        <w:t>Yours sincerely,</w:t>
      </w:r>
      <w:bookmarkStart w:id="0" w:name="_GoBack"/>
      <w:bookmarkEnd w:id="0"/>
    </w:p>
    <w:sectPr w:rsidR="000677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sTSyMLQwNDW3MDFW0lEKTi0uzszPAykwqgUAHo3GLiwAAAA="/>
  </w:docVars>
  <w:rsids>
    <w:rsidRoot w:val="000277C8"/>
    <w:rsid w:val="000277C8"/>
    <w:rsid w:val="00067773"/>
    <w:rsid w:val="00265FE6"/>
    <w:rsid w:val="007C4B24"/>
    <w:rsid w:val="00A0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Murphy</dc:creator>
  <cp:keywords/>
  <dc:description/>
  <cp:lastModifiedBy>Paula Keane</cp:lastModifiedBy>
  <cp:revision>3</cp:revision>
  <dcterms:created xsi:type="dcterms:W3CDTF">2019-09-04T09:30:00Z</dcterms:created>
  <dcterms:modified xsi:type="dcterms:W3CDTF">2019-09-04T12:42:00Z</dcterms:modified>
</cp:coreProperties>
</file>